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E05AFC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669036B1" w:rsidR="007B4A91" w:rsidRDefault="00B91A25" w:rsidP="00B91A25">
      <w:pPr>
        <w:ind w:left="426"/>
        <w:rPr>
          <w:sz w:val="28"/>
          <w:szCs w:val="28"/>
        </w:rPr>
      </w:pPr>
      <w:proofErr w:type="spellStart"/>
      <w:r>
        <w:rPr>
          <w:sz w:val="28"/>
          <w:szCs w:val="28"/>
        </w:rPr>
        <w:t>Futpenales</w:t>
      </w:r>
      <w:proofErr w:type="spellEnd"/>
    </w:p>
    <w:p w14:paraId="34A9E19B" w14:textId="77777777" w:rsidR="007B4A91" w:rsidRDefault="00E05AFC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46B1C485" w:rsidR="007B4A91" w:rsidRDefault="00B91A25">
      <w:pPr>
        <w:ind w:left="720"/>
        <w:rPr>
          <w:sz w:val="28"/>
          <w:szCs w:val="28"/>
        </w:rPr>
      </w:pPr>
      <w:r>
        <w:rPr>
          <w:sz w:val="28"/>
          <w:szCs w:val="28"/>
        </w:rPr>
        <w:t>Score penalties</w:t>
      </w:r>
    </w:p>
    <w:p w14:paraId="3D632C61" w14:textId="77777777" w:rsidR="007B4A91" w:rsidRDefault="00E05AFC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78406384" w:rsidR="007B4A91" w:rsidRDefault="002666AF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Your soccer team and other haven´t scored any goal yet. </w:t>
      </w:r>
      <w:proofErr w:type="gramStart"/>
      <w:r>
        <w:rPr>
          <w:sz w:val="28"/>
          <w:szCs w:val="28"/>
        </w:rPr>
        <w:t>So</w:t>
      </w:r>
      <w:proofErr w:type="gramEnd"/>
      <w:r>
        <w:rPr>
          <w:sz w:val="28"/>
          <w:szCs w:val="28"/>
        </w:rPr>
        <w:t xml:space="preserve"> the extra</w:t>
      </w:r>
    </w:p>
    <w:p w14:paraId="6102F988" w14:textId="77777777" w:rsidR="007B4A91" w:rsidRDefault="00E05AFC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67806353" w:rsidR="007B4A91" w:rsidRDefault="002666AF" w:rsidP="002666AF">
      <w:pPr>
        <w:rPr>
          <w:sz w:val="28"/>
          <w:szCs w:val="28"/>
        </w:rPr>
      </w:pPr>
      <w:r>
        <w:rPr>
          <w:sz w:val="28"/>
          <w:szCs w:val="28"/>
        </w:rPr>
        <w:tab/>
        <w:t>time passes and the penalties come.</w:t>
      </w:r>
    </w:p>
    <w:p w14:paraId="0AE3FDBE" w14:textId="77777777" w:rsidR="007B4A91" w:rsidRDefault="00E05AFC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E05AFC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2875F764" w:rsidR="007B4A91" w:rsidRDefault="002666AF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layer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6B9B7DB6" w:rsidR="007B4A91" w:rsidRDefault="002666AF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core or fail</w:t>
            </w: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0DC509A8" w:rsidR="007B4A91" w:rsidRDefault="00E0570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all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438D78D0" w:rsidR="007B4A91" w:rsidRDefault="00E0570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Define the game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51C00943" w:rsidR="007B4A91" w:rsidRDefault="00E0570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Goalkeeper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33E62045" w:rsidR="007B4A91" w:rsidRDefault="00E0570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ave the ball from entering the goal</w:t>
            </w: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442F6C1C" w14:textId="0D4A8DC1" w:rsidR="007B4A91" w:rsidRPr="00751429" w:rsidRDefault="00751429" w:rsidP="00751429">
      <w:pPr>
        <w:tabs>
          <w:tab w:val="left" w:pos="2835"/>
        </w:tabs>
      </w:pPr>
      <w:r>
        <w:tab/>
      </w:r>
      <w:r>
        <w:rPr>
          <w:noProof/>
        </w:rPr>
        <w:drawing>
          <wp:inline distT="0" distB="0" distL="0" distR="0" wp14:anchorId="224E60AB" wp14:editId="0844B02C">
            <wp:extent cx="2263140" cy="1685266"/>
            <wp:effectExtent l="0" t="0" r="3810" b="0"/>
            <wp:docPr id="1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72057" cy="169190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534FF3" w14:textId="77777777" w:rsidR="007B4A91" w:rsidRDefault="00E05AFC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24B987DE" w14:textId="3DA60C8B" w:rsidR="007B4A91" w:rsidRDefault="00E05AFC">
      <w:pPr>
        <w:rPr>
          <w:sz w:val="28"/>
          <w:szCs w:val="28"/>
        </w:rPr>
      </w:pPr>
      <w:r>
        <w:pict w14:anchorId="4F92B24E">
          <v:rect id="_x0000_i1035" style="width:0;height:1.5pt" o:hralign="center" o:hrstd="t" o:hr="t" fillcolor="#a0a0a0" stroked="f"/>
        </w:pict>
      </w:r>
      <w:r w:rsidR="00E05701">
        <w:t>Different goalkeepers</w:t>
      </w:r>
      <w:r w:rsidR="00751429">
        <w:t>, effects on the ball, nerves in the player.</w:t>
      </w:r>
      <w:r w:rsidR="00E05701">
        <w:t xml:space="preserve"> </w:t>
      </w:r>
      <w:r>
        <w:pict w14:anchorId="2BE0C1BB">
          <v:rect id="_x0000_i1037" style="width:0;height:1.5pt" o:hralign="center" o:hrstd="t" o:hr="t" fillcolor="#a0a0a0" stroked="f"/>
        </w:pict>
      </w:r>
      <w:r>
        <w:pict w14:anchorId="6874E4CB">
          <v:rect id="_x0000_i1038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 w16cid:durableId="97604626">
    <w:abstractNumId w:val="0"/>
  </w:num>
  <w:num w:numId="2" w16cid:durableId="614412166">
    <w:abstractNumId w:val="1"/>
  </w:num>
  <w:num w:numId="3" w16cid:durableId="719717132">
    <w:abstractNumId w:val="3"/>
  </w:num>
  <w:num w:numId="4" w16cid:durableId="50705916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2666AF"/>
    <w:rsid w:val="00556965"/>
    <w:rsid w:val="00751429"/>
    <w:rsid w:val="007B4A91"/>
    <w:rsid w:val="00933201"/>
    <w:rsid w:val="00A43886"/>
    <w:rsid w:val="00B91A25"/>
    <w:rsid w:val="00DA5D9B"/>
    <w:rsid w:val="00E05701"/>
    <w:rsid w:val="00E05A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Ttulo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Ttulo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Ttulo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Ttulo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Ttulo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tulo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tulo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a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a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4</TotalTime>
  <Pages>3</Pages>
  <Words>203</Words>
  <Characters>1118</Characters>
  <Application>Microsoft Office Word</Application>
  <DocSecurity>0</DocSecurity>
  <Lines>9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Jesus alberto Trejo garcia</cp:lastModifiedBy>
  <cp:revision>3</cp:revision>
  <dcterms:created xsi:type="dcterms:W3CDTF">2021-03-18T05:03:00Z</dcterms:created>
  <dcterms:modified xsi:type="dcterms:W3CDTF">2022-06-26T20:57:00Z</dcterms:modified>
</cp:coreProperties>
</file>